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2570D" w14:textId="2EDD32E2" w:rsidR="009A4EF6" w:rsidRPr="009738BD" w:rsidRDefault="009A4EF6" w:rsidP="009738BD">
      <w:pPr>
        <w:jc w:val="right"/>
        <w:rPr>
          <w:rFonts w:ascii="Times New Roman" w:hAnsi="Times New Roman" w:cs="Times New Roman"/>
          <w:color w:val="081E3F"/>
          <w:sz w:val="24"/>
          <w:szCs w:val="24"/>
        </w:rPr>
      </w:pPr>
      <w:r w:rsidRPr="009738BD">
        <w:rPr>
          <w:rFonts w:ascii="Times New Roman" w:hAnsi="Times New Roman" w:cs="Times New Roman"/>
          <w:noProof/>
          <w:color w:val="081E3F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5853B64" wp14:editId="6E361B4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133600" cy="326296"/>
            <wp:effectExtent l="0" t="0" r="0" b="0"/>
            <wp:wrapNone/>
            <wp:docPr id="1" name="Picture 1" descr="A picture containing text, sign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, outdoo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3262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738BD">
        <w:rPr>
          <w:rFonts w:ascii="Times New Roman" w:hAnsi="Times New Roman" w:cs="Times New Roman"/>
          <w:color w:val="081E3F"/>
          <w:sz w:val="24"/>
          <w:szCs w:val="24"/>
        </w:rPr>
        <w:t xml:space="preserve">FORM </w:t>
      </w:r>
      <w:proofErr w:type="spellStart"/>
      <w:r w:rsidRPr="009738BD">
        <w:rPr>
          <w:rFonts w:ascii="Times New Roman" w:hAnsi="Times New Roman" w:cs="Times New Roman"/>
          <w:color w:val="081E3F"/>
          <w:sz w:val="24"/>
          <w:szCs w:val="24"/>
        </w:rPr>
        <w:t>A</w:t>
      </w:r>
      <w:proofErr w:type="spellEnd"/>
      <w:r w:rsidRPr="009738BD">
        <w:rPr>
          <w:rFonts w:ascii="Times New Roman" w:hAnsi="Times New Roman" w:cs="Times New Roman"/>
          <w:color w:val="081E3F"/>
          <w:sz w:val="24"/>
          <w:szCs w:val="24"/>
        </w:rPr>
        <w:br/>
      </w:r>
      <w:r w:rsidR="009E395D" w:rsidRPr="009738BD">
        <w:rPr>
          <w:rFonts w:ascii="Times New Roman" w:hAnsi="Times New Roman" w:cs="Times New Roman"/>
          <w:b/>
          <w:bCs/>
          <w:color w:val="081E3F"/>
          <w:sz w:val="24"/>
          <w:szCs w:val="24"/>
        </w:rPr>
        <w:t xml:space="preserve">Online </w:t>
      </w:r>
      <w:r w:rsidRPr="009738BD">
        <w:rPr>
          <w:rFonts w:ascii="Times New Roman" w:hAnsi="Times New Roman" w:cs="Times New Roman"/>
          <w:b/>
          <w:bCs/>
          <w:color w:val="081E3F"/>
          <w:sz w:val="24"/>
          <w:szCs w:val="24"/>
        </w:rPr>
        <w:t xml:space="preserve">MPH Practicum </w:t>
      </w:r>
      <w:r w:rsidR="00F50C46">
        <w:rPr>
          <w:rFonts w:ascii="Times New Roman" w:hAnsi="Times New Roman" w:cs="Times New Roman"/>
          <w:b/>
          <w:bCs/>
          <w:color w:val="081E3F"/>
          <w:sz w:val="24"/>
          <w:szCs w:val="24"/>
        </w:rPr>
        <w:t>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0"/>
        <w:gridCol w:w="2970"/>
        <w:gridCol w:w="1440"/>
        <w:gridCol w:w="3060"/>
        <w:gridCol w:w="537"/>
        <w:gridCol w:w="723"/>
        <w:gridCol w:w="625"/>
      </w:tblGrid>
      <w:tr w:rsidR="009738BD" w:rsidRPr="009738BD" w14:paraId="59DF7F4F" w14:textId="77777777" w:rsidTr="00F626F0">
        <w:trPr>
          <w:gridBefore w:val="3"/>
          <w:wBefore w:w="5845" w:type="dxa"/>
        </w:trPr>
        <w:tc>
          <w:tcPr>
            <w:tcW w:w="3060" w:type="dxa"/>
            <w:tcBorders>
              <w:top w:val="nil"/>
              <w:left w:val="nil"/>
              <w:bottom w:val="nil"/>
              <w:right w:val="single" w:sz="4" w:space="0" w:color="081E3F"/>
            </w:tcBorders>
          </w:tcPr>
          <w:p w14:paraId="111A3CB1" w14:textId="6C9554E2" w:rsidR="009E395D" w:rsidRPr="009738BD" w:rsidRDefault="009E395D" w:rsidP="009E395D">
            <w:pPr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  <w:r w:rsidRP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Date:</w:t>
            </w:r>
          </w:p>
        </w:tc>
        <w:tc>
          <w:tcPr>
            <w:tcW w:w="1885" w:type="dxa"/>
            <w:gridSpan w:val="3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</w:tcPr>
          <w:p w14:paraId="3696FFC8" w14:textId="77777777" w:rsidR="009E395D" w:rsidRPr="009738BD" w:rsidRDefault="009E395D" w:rsidP="009E395D">
            <w:pPr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</w:p>
        </w:tc>
      </w:tr>
      <w:tr w:rsidR="009738BD" w:rsidRPr="009738BD" w14:paraId="270FC9A5" w14:textId="77777777" w:rsidTr="00F626F0">
        <w:trPr>
          <w:gridBefore w:val="3"/>
          <w:wBefore w:w="5845" w:type="dxa"/>
        </w:trPr>
        <w:tc>
          <w:tcPr>
            <w:tcW w:w="3060" w:type="dxa"/>
            <w:tcBorders>
              <w:top w:val="nil"/>
              <w:left w:val="nil"/>
              <w:bottom w:val="nil"/>
              <w:right w:val="single" w:sz="4" w:space="0" w:color="081E3F"/>
            </w:tcBorders>
          </w:tcPr>
          <w:p w14:paraId="6E23E9DD" w14:textId="1108DB5C" w:rsidR="009E395D" w:rsidRPr="009738BD" w:rsidRDefault="009E395D" w:rsidP="009E395D">
            <w:pPr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  <w:r w:rsidRP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Date Updated (if applicable):</w:t>
            </w:r>
          </w:p>
        </w:tc>
        <w:tc>
          <w:tcPr>
            <w:tcW w:w="1885" w:type="dxa"/>
            <w:gridSpan w:val="3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</w:tcPr>
          <w:p w14:paraId="72CFC043" w14:textId="77777777" w:rsidR="009E395D" w:rsidRPr="009738BD" w:rsidRDefault="009E395D" w:rsidP="009E395D">
            <w:pPr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</w:p>
        </w:tc>
      </w:tr>
      <w:tr w:rsidR="009738BD" w:rsidRPr="009738BD" w14:paraId="272611CB" w14:textId="77777777" w:rsidTr="00F626F0">
        <w:tc>
          <w:tcPr>
            <w:tcW w:w="107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301DBCD" w14:textId="77777777" w:rsidR="009A4EF6" w:rsidRPr="00653FF3" w:rsidRDefault="009A4EF6" w:rsidP="009A4EF6">
            <w:pPr>
              <w:jc w:val="center"/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</w:pPr>
            <w:r w:rsidRPr="00653FF3"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  <w:t xml:space="preserve">Student &amp; </w:t>
            </w:r>
            <w:r w:rsidR="009E395D" w:rsidRPr="00653FF3"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  <w:t xml:space="preserve">Practicum </w:t>
            </w:r>
            <w:r w:rsidRPr="00653FF3"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  <w:t xml:space="preserve">Project </w:t>
            </w:r>
            <w:r w:rsidR="009E395D" w:rsidRPr="00653FF3"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  <w:t>Information</w:t>
            </w:r>
          </w:p>
          <w:p w14:paraId="21A08BF6" w14:textId="1D18FF2B" w:rsidR="002F4FF1" w:rsidRPr="009738BD" w:rsidRDefault="002F4FF1" w:rsidP="009A4EF6">
            <w:pPr>
              <w:jc w:val="center"/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</w:pPr>
          </w:p>
        </w:tc>
      </w:tr>
      <w:tr w:rsidR="002F4FF1" w:rsidRPr="00653FF3" w14:paraId="792B897E" w14:textId="77777777" w:rsidTr="00F626F0"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A855FC6" w14:textId="2DD01EA5" w:rsidR="009A4EF6" w:rsidRPr="00653FF3" w:rsidRDefault="009A4EF6" w:rsidP="009A4EF6">
            <w:pPr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  <w:r w:rsidRPr="00653FF3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Last Name:</w:t>
            </w:r>
          </w:p>
        </w:tc>
        <w:tc>
          <w:tcPr>
            <w:tcW w:w="2970" w:type="dxa"/>
            <w:tcBorders>
              <w:top w:val="nil"/>
              <w:left w:val="nil"/>
              <w:right w:val="nil"/>
            </w:tcBorders>
          </w:tcPr>
          <w:p w14:paraId="69B8369F" w14:textId="19110363" w:rsidR="009A4EF6" w:rsidRPr="00653FF3" w:rsidRDefault="009A4EF6" w:rsidP="009A4E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B14702A" w14:textId="0C41DB97" w:rsidR="009A4EF6" w:rsidRPr="00653FF3" w:rsidRDefault="009A4EF6" w:rsidP="009A4E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3FF3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First Name</w:t>
            </w:r>
            <w:r w:rsidRPr="00653FF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597" w:type="dxa"/>
            <w:gridSpan w:val="2"/>
            <w:tcBorders>
              <w:top w:val="nil"/>
              <w:left w:val="nil"/>
              <w:right w:val="nil"/>
            </w:tcBorders>
          </w:tcPr>
          <w:p w14:paraId="3A1FE582" w14:textId="77777777" w:rsidR="009A4EF6" w:rsidRPr="00653FF3" w:rsidRDefault="009A4EF6" w:rsidP="009A4E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nil"/>
              <w:right w:val="nil"/>
            </w:tcBorders>
          </w:tcPr>
          <w:p w14:paraId="74B4756E" w14:textId="41BD7AB3" w:rsidR="009A4EF6" w:rsidRPr="00653FF3" w:rsidRDefault="009A4EF6" w:rsidP="009A4E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3FF3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M.I.</w:t>
            </w:r>
            <w:r w:rsidR="002F4FF1" w:rsidRPr="00653FF3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:</w:t>
            </w:r>
          </w:p>
        </w:tc>
        <w:tc>
          <w:tcPr>
            <w:tcW w:w="620" w:type="dxa"/>
            <w:tcBorders>
              <w:top w:val="nil"/>
              <w:left w:val="nil"/>
              <w:right w:val="nil"/>
            </w:tcBorders>
          </w:tcPr>
          <w:p w14:paraId="4A09E88F" w14:textId="77777777" w:rsidR="009A4EF6" w:rsidRPr="00653FF3" w:rsidRDefault="009A4EF6" w:rsidP="009A4EF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248"/>
        <w:tblOverlap w:val="never"/>
        <w:tblW w:w="0" w:type="auto"/>
        <w:tblLook w:val="04A0" w:firstRow="1" w:lastRow="0" w:firstColumn="1" w:lastColumn="0" w:noHBand="0" w:noVBand="1"/>
      </w:tblPr>
      <w:tblGrid>
        <w:gridCol w:w="2795"/>
        <w:gridCol w:w="7995"/>
      </w:tblGrid>
      <w:tr w:rsidR="0018276B" w:rsidRPr="00653FF3" w14:paraId="3035928E" w14:textId="77777777" w:rsidTr="00A73CA2">
        <w:trPr>
          <w:trHeight w:val="20"/>
        </w:trPr>
        <w:tc>
          <w:tcPr>
            <w:tcW w:w="2795" w:type="dxa"/>
            <w:tcBorders>
              <w:top w:val="nil"/>
              <w:left w:val="nil"/>
              <w:bottom w:val="nil"/>
              <w:right w:val="nil"/>
            </w:tcBorders>
          </w:tcPr>
          <w:p w14:paraId="05278956" w14:textId="77777777" w:rsidR="0018276B" w:rsidRPr="00653FF3" w:rsidRDefault="0018276B" w:rsidP="00E778A1">
            <w:pPr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  <w:r w:rsidRPr="00653FF3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Project Title:</w:t>
            </w:r>
          </w:p>
        </w:tc>
        <w:tc>
          <w:tcPr>
            <w:tcW w:w="799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CC49BC" w14:textId="5BA1F691" w:rsidR="0018276B" w:rsidRPr="00653FF3" w:rsidRDefault="0018276B" w:rsidP="00A73C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276B" w:rsidRPr="00653FF3" w14:paraId="551944CD" w14:textId="77777777" w:rsidTr="00A73CA2">
        <w:trPr>
          <w:trHeight w:val="20"/>
        </w:trPr>
        <w:tc>
          <w:tcPr>
            <w:tcW w:w="2795" w:type="dxa"/>
            <w:tcBorders>
              <w:top w:val="nil"/>
              <w:left w:val="nil"/>
              <w:bottom w:val="nil"/>
              <w:right w:val="nil"/>
            </w:tcBorders>
          </w:tcPr>
          <w:p w14:paraId="12442296" w14:textId="77777777" w:rsidR="0018276B" w:rsidRPr="00653FF3" w:rsidRDefault="0018276B" w:rsidP="00E778A1">
            <w:pPr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</w:p>
          <w:p w14:paraId="5AEF9587" w14:textId="77777777" w:rsidR="0018276B" w:rsidRPr="00653FF3" w:rsidRDefault="0018276B" w:rsidP="00E778A1">
            <w:pPr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  <w:r w:rsidRPr="00653FF3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Practicum Site/Location:</w:t>
            </w:r>
          </w:p>
        </w:tc>
        <w:tc>
          <w:tcPr>
            <w:tcW w:w="7995" w:type="dxa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34484F5C" w14:textId="77777777" w:rsidR="0018276B" w:rsidRPr="00653FF3" w:rsidRDefault="0018276B" w:rsidP="00A73C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276B" w:rsidRPr="00653FF3" w14:paraId="7534AB6B" w14:textId="77777777" w:rsidTr="00A73CA2">
        <w:trPr>
          <w:trHeight w:val="20"/>
        </w:trPr>
        <w:tc>
          <w:tcPr>
            <w:tcW w:w="2795" w:type="dxa"/>
            <w:tcBorders>
              <w:top w:val="nil"/>
              <w:left w:val="nil"/>
              <w:bottom w:val="nil"/>
              <w:right w:val="nil"/>
            </w:tcBorders>
          </w:tcPr>
          <w:p w14:paraId="45715825" w14:textId="77777777" w:rsidR="0018276B" w:rsidRPr="00653FF3" w:rsidRDefault="0018276B" w:rsidP="00E778A1">
            <w:pPr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</w:p>
          <w:p w14:paraId="284F5DF5" w14:textId="77777777" w:rsidR="0018276B" w:rsidRPr="00653FF3" w:rsidRDefault="0018276B" w:rsidP="00E778A1">
            <w:pPr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  <w:r w:rsidRPr="00653FF3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Preceptor’s Name:</w:t>
            </w:r>
          </w:p>
        </w:tc>
        <w:tc>
          <w:tcPr>
            <w:tcW w:w="7995" w:type="dxa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07D443AB" w14:textId="77777777" w:rsidR="0018276B" w:rsidRPr="00653FF3" w:rsidRDefault="0018276B" w:rsidP="00A73C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276B" w:rsidRPr="00653FF3" w14:paraId="2FC6DB06" w14:textId="77777777" w:rsidTr="00A73CA2">
        <w:trPr>
          <w:trHeight w:val="20"/>
        </w:trPr>
        <w:tc>
          <w:tcPr>
            <w:tcW w:w="2795" w:type="dxa"/>
            <w:tcBorders>
              <w:top w:val="nil"/>
              <w:left w:val="nil"/>
              <w:bottom w:val="nil"/>
              <w:right w:val="nil"/>
            </w:tcBorders>
          </w:tcPr>
          <w:p w14:paraId="00A11FD6" w14:textId="77777777" w:rsidR="0018276B" w:rsidRPr="00653FF3" w:rsidRDefault="0018276B" w:rsidP="00E778A1">
            <w:pPr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</w:p>
          <w:p w14:paraId="404F00E0" w14:textId="77777777" w:rsidR="0018276B" w:rsidRPr="00653FF3" w:rsidRDefault="0018276B" w:rsidP="00E778A1">
            <w:pPr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  <w:r w:rsidRPr="00653FF3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Preceptor’s Title:</w:t>
            </w:r>
          </w:p>
        </w:tc>
        <w:tc>
          <w:tcPr>
            <w:tcW w:w="7995" w:type="dxa"/>
            <w:tcBorders>
              <w:left w:val="nil"/>
              <w:right w:val="nil"/>
            </w:tcBorders>
            <w:vAlign w:val="bottom"/>
          </w:tcPr>
          <w:p w14:paraId="31E16AB1" w14:textId="77777777" w:rsidR="0018276B" w:rsidRPr="00653FF3" w:rsidRDefault="0018276B" w:rsidP="00A73C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C456DB6" w14:textId="77777777" w:rsidR="00F626F0" w:rsidRDefault="00F626F0" w:rsidP="00F626F0">
      <w:pPr>
        <w:spacing w:after="0" w:line="240" w:lineRule="auto"/>
        <w:ind w:right="-187"/>
        <w:rPr>
          <w:b/>
          <w:bCs/>
          <w:color w:val="FF0000"/>
          <w:u w:val="single"/>
        </w:rPr>
      </w:pPr>
    </w:p>
    <w:p w14:paraId="65DB4DDD" w14:textId="1F8FD75A" w:rsidR="00F626F0" w:rsidRPr="00AE7FA1" w:rsidRDefault="00F626F0" w:rsidP="00F626F0">
      <w:pPr>
        <w:spacing w:after="0" w:line="240" w:lineRule="auto"/>
        <w:ind w:right="-187"/>
        <w:rPr>
          <w:b/>
          <w:bCs/>
          <w:color w:val="FF0000"/>
          <w:u w:val="single"/>
        </w:rPr>
      </w:pPr>
      <w:r w:rsidRPr="00AE7FA1">
        <w:rPr>
          <w:b/>
          <w:bCs/>
          <w:color w:val="FF0000"/>
          <w:u w:val="single"/>
        </w:rPr>
        <w:t>Practicum Deadlines to submit practicum proposal and to receive approval of proposal:</w:t>
      </w:r>
    </w:p>
    <w:p w14:paraId="294714F1" w14:textId="3E8ECD0A" w:rsidR="00F626F0" w:rsidRPr="00AE7FA1" w:rsidRDefault="00F626F0" w:rsidP="00F626F0">
      <w:pPr>
        <w:spacing w:after="0" w:line="240" w:lineRule="auto"/>
        <w:ind w:right="-187"/>
        <w:rPr>
          <w:b/>
          <w:bCs/>
        </w:rPr>
      </w:pPr>
      <w:r w:rsidRPr="00AE7FA1">
        <w:rPr>
          <w:b/>
          <w:bCs/>
        </w:rPr>
        <w:t xml:space="preserve">Fall Practicum: </w:t>
      </w:r>
      <w:r w:rsidRPr="00AE7FA1">
        <w:rPr>
          <w:b/>
          <w:bCs/>
        </w:rPr>
        <w:tab/>
      </w:r>
      <w:r>
        <w:rPr>
          <w:b/>
          <w:bCs/>
        </w:rPr>
        <w:tab/>
      </w:r>
      <w:r w:rsidRPr="00AE7FA1">
        <w:rPr>
          <w:b/>
          <w:bCs/>
        </w:rPr>
        <w:t>Proposal submission July 1</w:t>
      </w:r>
      <w:r w:rsidRPr="00AE7FA1">
        <w:rPr>
          <w:b/>
          <w:bCs/>
          <w:vertAlign w:val="superscript"/>
        </w:rPr>
        <w:t>st</w:t>
      </w:r>
      <w:r w:rsidRPr="00AE7FA1">
        <w:rPr>
          <w:b/>
          <w:bCs/>
        </w:rPr>
        <w:t xml:space="preserve"> </w:t>
      </w:r>
      <w:r w:rsidRPr="00AE7FA1">
        <w:rPr>
          <w:b/>
          <w:bCs/>
        </w:rPr>
        <w:tab/>
      </w:r>
      <w:r w:rsidRPr="00AE7FA1">
        <w:rPr>
          <w:b/>
          <w:bCs/>
        </w:rPr>
        <w:tab/>
        <w:t xml:space="preserve">Proposal approval August </w:t>
      </w:r>
      <w:proofErr w:type="gramStart"/>
      <w:r w:rsidRPr="00AE7FA1">
        <w:rPr>
          <w:b/>
          <w:bCs/>
        </w:rPr>
        <w:t>1</w:t>
      </w:r>
      <w:r w:rsidRPr="00AE7FA1">
        <w:rPr>
          <w:b/>
          <w:bCs/>
          <w:vertAlign w:val="superscript"/>
        </w:rPr>
        <w:t>st</w:t>
      </w:r>
      <w:proofErr w:type="gramEnd"/>
    </w:p>
    <w:p w14:paraId="26FB2C7B" w14:textId="77777777" w:rsidR="00F626F0" w:rsidRPr="00AE7FA1" w:rsidRDefault="00F626F0" w:rsidP="00F626F0">
      <w:pPr>
        <w:spacing w:after="0" w:line="240" w:lineRule="auto"/>
        <w:ind w:right="-187"/>
        <w:rPr>
          <w:b/>
          <w:bCs/>
        </w:rPr>
      </w:pPr>
      <w:r w:rsidRPr="00AE7FA1">
        <w:rPr>
          <w:b/>
          <w:bCs/>
        </w:rPr>
        <w:t xml:space="preserve">Spring Practicum: </w:t>
      </w:r>
      <w:r w:rsidRPr="00AE7FA1">
        <w:rPr>
          <w:b/>
          <w:bCs/>
        </w:rPr>
        <w:tab/>
        <w:t>Proposal submission November 1</w:t>
      </w:r>
      <w:r w:rsidRPr="00AE7FA1">
        <w:rPr>
          <w:b/>
          <w:bCs/>
          <w:vertAlign w:val="superscript"/>
        </w:rPr>
        <w:t>st</w:t>
      </w:r>
      <w:r w:rsidRPr="00AE7FA1">
        <w:rPr>
          <w:b/>
          <w:bCs/>
        </w:rPr>
        <w:t xml:space="preserve"> </w:t>
      </w:r>
      <w:r w:rsidRPr="00AE7FA1">
        <w:rPr>
          <w:b/>
          <w:bCs/>
        </w:rPr>
        <w:tab/>
        <w:t>Proposal approval December 1</w:t>
      </w:r>
      <w:r w:rsidRPr="00AE7FA1">
        <w:rPr>
          <w:b/>
          <w:bCs/>
          <w:vertAlign w:val="superscript"/>
        </w:rPr>
        <w:t>st</w:t>
      </w:r>
    </w:p>
    <w:p w14:paraId="0CE636BD" w14:textId="0BF560CF" w:rsidR="00F626F0" w:rsidRDefault="00F626F0" w:rsidP="00F626F0">
      <w:pPr>
        <w:spacing w:after="0" w:line="240" w:lineRule="auto"/>
        <w:ind w:right="-187"/>
        <w:rPr>
          <w:b/>
          <w:bCs/>
        </w:rPr>
      </w:pPr>
      <w:r w:rsidRPr="00AE7FA1">
        <w:rPr>
          <w:b/>
          <w:bCs/>
        </w:rPr>
        <w:t xml:space="preserve">Summer Practicum: </w:t>
      </w:r>
      <w:r w:rsidRPr="00AE7FA1">
        <w:rPr>
          <w:b/>
          <w:bCs/>
        </w:rPr>
        <w:tab/>
        <w:t>Proposal submission March 1</w:t>
      </w:r>
      <w:r w:rsidRPr="00AE7FA1">
        <w:rPr>
          <w:b/>
          <w:bCs/>
          <w:vertAlign w:val="superscript"/>
        </w:rPr>
        <w:t>st</w:t>
      </w:r>
      <w:r w:rsidRPr="00AE7FA1">
        <w:rPr>
          <w:b/>
          <w:bCs/>
        </w:rPr>
        <w:t xml:space="preserve"> </w:t>
      </w:r>
      <w:r>
        <w:rPr>
          <w:b/>
          <w:bCs/>
        </w:rPr>
        <w:tab/>
      </w:r>
      <w:r w:rsidRPr="00AE7FA1">
        <w:rPr>
          <w:b/>
          <w:bCs/>
        </w:rPr>
        <w:tab/>
        <w:t>Proposal approval April 1</w:t>
      </w:r>
      <w:r w:rsidRPr="00AE7FA1">
        <w:rPr>
          <w:b/>
          <w:bCs/>
          <w:vertAlign w:val="superscript"/>
        </w:rPr>
        <w:t>st</w:t>
      </w:r>
      <w:r w:rsidRPr="00AE7FA1">
        <w:rPr>
          <w:b/>
          <w:bCs/>
        </w:rPr>
        <w:t xml:space="preserve"> </w:t>
      </w:r>
    </w:p>
    <w:p w14:paraId="5F8FA09E" w14:textId="77777777" w:rsidR="00F626F0" w:rsidRPr="00AE7FA1" w:rsidRDefault="00F626F0" w:rsidP="00F626F0">
      <w:pPr>
        <w:spacing w:after="0" w:line="240" w:lineRule="auto"/>
        <w:ind w:right="-187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E395D" w:rsidRPr="002F4FF1" w14:paraId="5E486204" w14:textId="77777777" w:rsidTr="002545FA">
        <w:trPr>
          <w:trHeight w:val="720"/>
        </w:trPr>
        <w:tc>
          <w:tcPr>
            <w:tcW w:w="10790" w:type="dxa"/>
            <w:tcBorders>
              <w:top w:val="nil"/>
              <w:left w:val="nil"/>
              <w:bottom w:val="nil"/>
              <w:right w:val="nil"/>
            </w:tcBorders>
          </w:tcPr>
          <w:p w14:paraId="08812A82" w14:textId="572391CF" w:rsidR="009738BD" w:rsidRPr="002F4FF1" w:rsidRDefault="009E395D" w:rsidP="002545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 xml:space="preserve">In the space below, please state each competency you will be addressing and briefly describe its corresponding activity. At least </w:t>
            </w:r>
            <w:r w:rsidRPr="006053C4"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  <w:t>five</w:t>
            </w:r>
            <w:r w:rsidRP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 xml:space="preserve"> (</w:t>
            </w:r>
            <w:r w:rsidRPr="006053C4"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  <w:t>5</w:t>
            </w:r>
            <w:r w:rsidRP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) competencies</w:t>
            </w:r>
            <w:r w:rsidR="00E20D29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 xml:space="preserve"> </w:t>
            </w:r>
            <w:r w:rsidRP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should be addressed.</w:t>
            </w:r>
            <w:r w:rsidR="002F4FF1" w:rsidRP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 xml:space="preserve"> </w:t>
            </w:r>
            <w:r w:rsidRPr="009738BD"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  <w:t>Be sure to label each activity with its corresponding competency.</w:t>
            </w:r>
            <w:r w:rsidR="002F4FF1" w:rsidRPr="009738BD"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  <w:t xml:space="preserve"> </w:t>
            </w:r>
            <w:r w:rsidRP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You may attach</w:t>
            </w:r>
            <w:r w:rsidR="00FD4E79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 xml:space="preserve"> or </w:t>
            </w:r>
            <w:r w:rsid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type out</w:t>
            </w:r>
            <w:r w:rsidRP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 xml:space="preserve"> extra pages if you need additional space.</w:t>
            </w:r>
          </w:p>
        </w:tc>
      </w:tr>
    </w:tbl>
    <w:tbl>
      <w:tblPr>
        <w:tblStyle w:val="TableGrid"/>
        <w:tblpPr w:leftFromText="180" w:rightFromText="180" w:vertAnchor="text" w:horzAnchor="margin" w:tblpY="172"/>
        <w:tblOverlap w:val="never"/>
        <w:tblW w:w="0" w:type="auto"/>
        <w:tblLook w:val="04A0" w:firstRow="1" w:lastRow="0" w:firstColumn="1" w:lastColumn="0" w:noHBand="0" w:noVBand="1"/>
      </w:tblPr>
      <w:tblGrid>
        <w:gridCol w:w="3798"/>
        <w:gridCol w:w="3798"/>
        <w:gridCol w:w="3194"/>
      </w:tblGrid>
      <w:tr w:rsidR="0078627C" w:rsidRPr="002F4FF1" w14:paraId="66455035" w14:textId="772A43AB" w:rsidTr="00BE208F">
        <w:tc>
          <w:tcPr>
            <w:tcW w:w="3798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321A9BE7" w14:textId="77777777" w:rsidR="0078627C" w:rsidRPr="009738BD" w:rsidRDefault="0078627C" w:rsidP="00BE208F">
            <w:pPr>
              <w:jc w:val="center"/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</w:pPr>
            <w:r w:rsidRPr="009738BD"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  <w:t>MPH Program Competencies</w:t>
            </w:r>
          </w:p>
          <w:p w14:paraId="41DBC1E3" w14:textId="77777777" w:rsidR="0078627C" w:rsidRPr="002F4FF1" w:rsidRDefault="0078627C" w:rsidP="00BE20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By the completion of the Practicum, the student will be able to:</w:t>
            </w:r>
          </w:p>
        </w:tc>
        <w:tc>
          <w:tcPr>
            <w:tcW w:w="3798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26A9FA8E" w14:textId="77777777" w:rsidR="0078627C" w:rsidRPr="009738BD" w:rsidRDefault="0078627C" w:rsidP="00BE208F">
            <w:pPr>
              <w:jc w:val="center"/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</w:pPr>
            <w:r w:rsidRPr="009738BD"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  <w:t>Activities to Meet the Competencies</w:t>
            </w:r>
          </w:p>
          <w:p w14:paraId="61FDF24D" w14:textId="4F5A8F76" w:rsidR="0078627C" w:rsidRPr="009738BD" w:rsidRDefault="0078627C" w:rsidP="00BE208F">
            <w:pPr>
              <w:jc w:val="center"/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  <w:r w:rsidRP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 xml:space="preserve">To accomplish </w:t>
            </w:r>
            <w:r w:rsidR="00B629BB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this competency</w:t>
            </w:r>
            <w:r w:rsidRPr="009738BD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, the student will:</w:t>
            </w:r>
          </w:p>
        </w:tc>
        <w:tc>
          <w:tcPr>
            <w:tcW w:w="3194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55F07F9F" w14:textId="77777777" w:rsidR="0078627C" w:rsidRDefault="00266FC5" w:rsidP="00BE208F">
            <w:pPr>
              <w:jc w:val="center"/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81E3F"/>
                <w:sz w:val="24"/>
                <w:szCs w:val="24"/>
              </w:rPr>
              <w:t>Work Product</w:t>
            </w:r>
          </w:p>
          <w:p w14:paraId="2B72F54D" w14:textId="0066FCDE" w:rsidR="00266FC5" w:rsidRPr="00266FC5" w:rsidRDefault="00B74C0C" w:rsidP="00BE208F">
            <w:pPr>
              <w:jc w:val="center"/>
              <w:rPr>
                <w:rFonts w:ascii="Times New Roman" w:hAnsi="Times New Roman" w:cs="Times New Roman"/>
                <w:color w:val="081E3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One product per competency</w:t>
            </w:r>
            <w:r w:rsidR="00B629BB">
              <w:rPr>
                <w:rFonts w:ascii="Times New Roman" w:hAnsi="Times New Roman" w:cs="Times New Roman"/>
                <w:color w:val="081E3F"/>
                <w:sz w:val="24"/>
                <w:szCs w:val="24"/>
              </w:rPr>
              <w:t>:</w:t>
            </w:r>
          </w:p>
        </w:tc>
      </w:tr>
      <w:tr w:rsidR="0078627C" w:rsidRPr="002F4FF1" w14:paraId="464C4727" w14:textId="650172E5" w:rsidTr="0078627C">
        <w:trPr>
          <w:trHeight w:val="1224"/>
        </w:trPr>
        <w:tc>
          <w:tcPr>
            <w:tcW w:w="3798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0C22F219" w14:textId="28DE9980" w:rsidR="0078627C" w:rsidRPr="00F36BB4" w:rsidRDefault="0078627C" w:rsidP="00F36B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ency #</w:t>
            </w:r>
          </w:p>
        </w:tc>
        <w:tc>
          <w:tcPr>
            <w:tcW w:w="3798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33AE71B0" w14:textId="77777777" w:rsidR="0078627C" w:rsidRPr="00BE208F" w:rsidRDefault="0078627C" w:rsidP="00BE20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4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</w:tcPr>
          <w:p w14:paraId="03A1A73E" w14:textId="77777777" w:rsidR="0078627C" w:rsidRPr="00BE208F" w:rsidRDefault="0078627C" w:rsidP="00BE20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627C" w:rsidRPr="002F4FF1" w14:paraId="0778A6A8" w14:textId="7BCB8606" w:rsidTr="0078627C">
        <w:trPr>
          <w:trHeight w:val="1224"/>
        </w:trPr>
        <w:tc>
          <w:tcPr>
            <w:tcW w:w="3798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77527151" w14:textId="32A41EA5" w:rsidR="0078627C" w:rsidRPr="009C6D1D" w:rsidRDefault="0078627C" w:rsidP="009C6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ency #</w:t>
            </w:r>
          </w:p>
        </w:tc>
        <w:tc>
          <w:tcPr>
            <w:tcW w:w="3798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30D21B93" w14:textId="77777777" w:rsidR="0078627C" w:rsidRPr="00BE208F" w:rsidRDefault="0078627C" w:rsidP="00BE20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4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</w:tcPr>
          <w:p w14:paraId="49E1A0E5" w14:textId="77777777" w:rsidR="0078627C" w:rsidRPr="00B629BB" w:rsidRDefault="0078627C" w:rsidP="00B629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627C" w:rsidRPr="002F4FF1" w14:paraId="4A2B02DB" w14:textId="656BB6B0" w:rsidTr="0078627C">
        <w:trPr>
          <w:trHeight w:val="1224"/>
        </w:trPr>
        <w:tc>
          <w:tcPr>
            <w:tcW w:w="3798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3A9E1CC0" w14:textId="5D38633A" w:rsidR="0078627C" w:rsidRPr="009C6D1D" w:rsidRDefault="0078627C" w:rsidP="009C6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ency #</w:t>
            </w:r>
          </w:p>
        </w:tc>
        <w:tc>
          <w:tcPr>
            <w:tcW w:w="3798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5EC1C18C" w14:textId="77777777" w:rsidR="0078627C" w:rsidRPr="00BE208F" w:rsidRDefault="0078627C" w:rsidP="00BE20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4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</w:tcPr>
          <w:p w14:paraId="704C5E5E" w14:textId="77777777" w:rsidR="0078627C" w:rsidRPr="00B629BB" w:rsidRDefault="0078627C" w:rsidP="00B629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627C" w:rsidRPr="002F4FF1" w14:paraId="63A48AAE" w14:textId="7B84BC11" w:rsidTr="0078627C">
        <w:trPr>
          <w:trHeight w:val="1224"/>
        </w:trPr>
        <w:tc>
          <w:tcPr>
            <w:tcW w:w="3798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6F197415" w14:textId="16CB7E4A" w:rsidR="0078627C" w:rsidRPr="009C6D1D" w:rsidRDefault="0078627C" w:rsidP="009C6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ency #</w:t>
            </w:r>
          </w:p>
        </w:tc>
        <w:tc>
          <w:tcPr>
            <w:tcW w:w="3798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3E873261" w14:textId="77777777" w:rsidR="0078627C" w:rsidRPr="00BE208F" w:rsidRDefault="0078627C" w:rsidP="00BE20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4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</w:tcPr>
          <w:p w14:paraId="2E2FE56B" w14:textId="77777777" w:rsidR="0078627C" w:rsidRPr="00B629BB" w:rsidRDefault="0078627C" w:rsidP="00B629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627C" w:rsidRPr="002F4FF1" w14:paraId="248D9681" w14:textId="2E402AAB" w:rsidTr="0078627C">
        <w:trPr>
          <w:trHeight w:val="1224"/>
        </w:trPr>
        <w:tc>
          <w:tcPr>
            <w:tcW w:w="3798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3A690E14" w14:textId="1AF7416E" w:rsidR="0078627C" w:rsidRPr="009C6D1D" w:rsidRDefault="0078627C" w:rsidP="009C6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ency #</w:t>
            </w:r>
          </w:p>
        </w:tc>
        <w:tc>
          <w:tcPr>
            <w:tcW w:w="3798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  <w:vAlign w:val="center"/>
          </w:tcPr>
          <w:p w14:paraId="6B4DD913" w14:textId="77777777" w:rsidR="0078627C" w:rsidRPr="00BE208F" w:rsidRDefault="0078627C" w:rsidP="00BE20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4" w:type="dxa"/>
            <w:tcBorders>
              <w:top w:val="single" w:sz="4" w:space="0" w:color="081E3F"/>
              <w:left w:val="single" w:sz="4" w:space="0" w:color="081E3F"/>
              <w:bottom w:val="single" w:sz="4" w:space="0" w:color="081E3F"/>
              <w:right w:val="single" w:sz="4" w:space="0" w:color="081E3F"/>
            </w:tcBorders>
          </w:tcPr>
          <w:p w14:paraId="6EB1AF4B" w14:textId="77777777" w:rsidR="0078627C" w:rsidRPr="00B629BB" w:rsidRDefault="0078627C" w:rsidP="00B629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BFA34DB" w14:textId="2234DA58" w:rsidR="009A4EF6" w:rsidRPr="002F4FF1" w:rsidRDefault="009A4EF6" w:rsidP="00F626F0">
      <w:pPr>
        <w:tabs>
          <w:tab w:val="left" w:pos="5925"/>
          <w:tab w:val="left" w:pos="6510"/>
        </w:tabs>
        <w:rPr>
          <w:rFonts w:ascii="Times New Roman" w:hAnsi="Times New Roman" w:cs="Times New Roman"/>
          <w:sz w:val="24"/>
          <w:szCs w:val="24"/>
        </w:rPr>
      </w:pPr>
    </w:p>
    <w:sectPr w:rsidR="009A4EF6" w:rsidRPr="002F4FF1" w:rsidSect="00F626F0">
      <w:footerReference w:type="default" r:id="rId9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E9507" w14:textId="77777777" w:rsidR="008F21E4" w:rsidRDefault="008F21E4" w:rsidP="009738BD">
      <w:pPr>
        <w:spacing w:after="0" w:line="240" w:lineRule="auto"/>
      </w:pPr>
      <w:r>
        <w:separator/>
      </w:r>
    </w:p>
  </w:endnote>
  <w:endnote w:type="continuationSeparator" w:id="0">
    <w:p w14:paraId="6A68295A" w14:textId="77777777" w:rsidR="008F21E4" w:rsidRDefault="008F21E4" w:rsidP="009738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0B9BE" w14:textId="4E7E5B32" w:rsidR="009738BD" w:rsidRDefault="009738BD" w:rsidP="009738BD">
    <w:pPr>
      <w:pStyle w:val="Footer"/>
      <w:jc w:val="center"/>
    </w:pPr>
    <w:r w:rsidRPr="009738BD">
      <w:rPr>
        <w:rFonts w:ascii="Times New Roman" w:hAnsi="Times New Roman" w:cs="Times New Roman"/>
        <w:color w:val="081E3F"/>
        <w:sz w:val="24"/>
        <w:szCs w:val="24"/>
      </w:rPr>
      <w:t>This form must be completed</w:t>
    </w:r>
    <w:r w:rsidR="00A56FB8">
      <w:rPr>
        <w:rFonts w:ascii="Times New Roman" w:hAnsi="Times New Roman" w:cs="Times New Roman"/>
        <w:color w:val="081E3F"/>
        <w:sz w:val="24"/>
        <w:szCs w:val="24"/>
      </w:rPr>
      <w:t xml:space="preserve"> </w:t>
    </w:r>
    <w:r w:rsidRPr="009738BD">
      <w:rPr>
        <w:rFonts w:ascii="Times New Roman" w:hAnsi="Times New Roman" w:cs="Times New Roman"/>
        <w:color w:val="081E3F"/>
        <w:sz w:val="24"/>
        <w:szCs w:val="24"/>
      </w:rPr>
      <w:t xml:space="preserve">and </w:t>
    </w:r>
    <w:r w:rsidR="00A56FB8">
      <w:rPr>
        <w:rFonts w:ascii="Times New Roman" w:hAnsi="Times New Roman" w:cs="Times New Roman"/>
        <w:color w:val="081E3F"/>
        <w:sz w:val="24"/>
        <w:szCs w:val="24"/>
      </w:rPr>
      <w:t>returned</w:t>
    </w:r>
    <w:r w:rsidRPr="009738BD">
      <w:rPr>
        <w:rFonts w:ascii="Times New Roman" w:hAnsi="Times New Roman" w:cs="Times New Roman"/>
        <w:color w:val="081E3F"/>
        <w:sz w:val="24"/>
        <w:szCs w:val="24"/>
      </w:rPr>
      <w:t xml:space="preserve"> to </w:t>
    </w:r>
    <w:r w:rsidR="00675AFE">
      <w:rPr>
        <w:rFonts w:ascii="Times New Roman" w:hAnsi="Times New Roman" w:cs="Times New Roman"/>
        <w:color w:val="081E3F"/>
        <w:sz w:val="24"/>
        <w:szCs w:val="24"/>
      </w:rPr>
      <w:t xml:space="preserve">Cindy Perez at </w:t>
    </w:r>
    <w:hyperlink r:id="rId1" w:history="1">
      <w:r w:rsidR="00675AFE" w:rsidRPr="008E3946">
        <w:rPr>
          <w:rStyle w:val="Hyperlink"/>
          <w:rFonts w:ascii="Times New Roman" w:hAnsi="Times New Roman" w:cs="Times New Roman"/>
          <w:sz w:val="24"/>
          <w:szCs w:val="24"/>
        </w:rPr>
        <w:t>clolopez@fiu.edu</w:t>
      </w:r>
    </w:hyperlink>
    <w:r w:rsidR="00675AFE">
      <w:rPr>
        <w:rFonts w:ascii="Times New Roman" w:hAnsi="Times New Roman" w:cs="Times New Roman"/>
        <w:color w:val="081E3F"/>
        <w:sz w:val="24"/>
        <w:szCs w:val="24"/>
      </w:rPr>
      <w:t xml:space="preserve"> </w:t>
    </w:r>
    <w:r w:rsidR="00B81ACB">
      <w:rPr>
        <w:rFonts w:ascii="Times New Roman" w:hAnsi="Times New Roman" w:cs="Times New Roman"/>
        <w:sz w:val="24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A7CBB" w14:textId="77777777" w:rsidR="008F21E4" w:rsidRDefault="008F21E4" w:rsidP="009738BD">
      <w:pPr>
        <w:spacing w:after="0" w:line="240" w:lineRule="auto"/>
      </w:pPr>
      <w:r>
        <w:separator/>
      </w:r>
    </w:p>
  </w:footnote>
  <w:footnote w:type="continuationSeparator" w:id="0">
    <w:p w14:paraId="32CDA7BA" w14:textId="77777777" w:rsidR="008F21E4" w:rsidRDefault="008F21E4" w:rsidP="009738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70DA2"/>
    <w:multiLevelType w:val="hybridMultilevel"/>
    <w:tmpl w:val="5A1435E2"/>
    <w:lvl w:ilvl="0" w:tplc="A200708E">
      <w:start w:val="1"/>
      <w:numFmt w:val="decimal"/>
      <w:lvlText w:val="%1."/>
      <w:lvlJc w:val="left"/>
      <w:pPr>
        <w:ind w:left="360" w:hanging="360"/>
      </w:pPr>
      <w:rPr>
        <w:color w:val="081E3F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471E86"/>
    <w:multiLevelType w:val="hybridMultilevel"/>
    <w:tmpl w:val="6E229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2502A02"/>
    <w:multiLevelType w:val="hybridMultilevel"/>
    <w:tmpl w:val="E6A859A2"/>
    <w:lvl w:ilvl="0" w:tplc="27960D50">
      <w:start w:val="1"/>
      <w:numFmt w:val="decimal"/>
      <w:lvlText w:val="%1."/>
      <w:lvlJc w:val="left"/>
      <w:pPr>
        <w:ind w:left="360" w:hanging="360"/>
      </w:pPr>
      <w:rPr>
        <w:color w:val="081E3F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44071213">
    <w:abstractNumId w:val="1"/>
  </w:num>
  <w:num w:numId="2" w16cid:durableId="2114014308">
    <w:abstractNumId w:val="2"/>
  </w:num>
  <w:num w:numId="3" w16cid:durableId="53236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DaxMLE0MzKyMDRQ0lEKTi0uzszPAykwrAUAvZVkcSwAAAA="/>
  </w:docVars>
  <w:rsids>
    <w:rsidRoot w:val="009A4EF6"/>
    <w:rsid w:val="00045831"/>
    <w:rsid w:val="0018276B"/>
    <w:rsid w:val="002545FA"/>
    <w:rsid w:val="00266FC5"/>
    <w:rsid w:val="002B2651"/>
    <w:rsid w:val="002F4FF1"/>
    <w:rsid w:val="004F5D59"/>
    <w:rsid w:val="005A6CC8"/>
    <w:rsid w:val="005E26D3"/>
    <w:rsid w:val="006053C4"/>
    <w:rsid w:val="00620B86"/>
    <w:rsid w:val="00653FF3"/>
    <w:rsid w:val="00675AFE"/>
    <w:rsid w:val="0073543A"/>
    <w:rsid w:val="0078627C"/>
    <w:rsid w:val="0081108F"/>
    <w:rsid w:val="00831376"/>
    <w:rsid w:val="008F21E4"/>
    <w:rsid w:val="009738BD"/>
    <w:rsid w:val="009963DB"/>
    <w:rsid w:val="009A4EF6"/>
    <w:rsid w:val="009C6D1D"/>
    <w:rsid w:val="009E395D"/>
    <w:rsid w:val="00A56FB8"/>
    <w:rsid w:val="00A73CA2"/>
    <w:rsid w:val="00A90587"/>
    <w:rsid w:val="00AD20B1"/>
    <w:rsid w:val="00B629BB"/>
    <w:rsid w:val="00B74C0C"/>
    <w:rsid w:val="00B81ACB"/>
    <w:rsid w:val="00BA0985"/>
    <w:rsid w:val="00BE208F"/>
    <w:rsid w:val="00C65C7E"/>
    <w:rsid w:val="00CB402D"/>
    <w:rsid w:val="00E20D29"/>
    <w:rsid w:val="00E232B1"/>
    <w:rsid w:val="00E778A1"/>
    <w:rsid w:val="00F208C0"/>
    <w:rsid w:val="00F36BB4"/>
    <w:rsid w:val="00F50C46"/>
    <w:rsid w:val="00F626F0"/>
    <w:rsid w:val="00FD4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E61DB"/>
  <w15:chartTrackingRefBased/>
  <w15:docId w15:val="{286EF6AD-819C-4C4F-8FA8-D38B4590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E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4E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EF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A4E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38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8BD"/>
  </w:style>
  <w:style w:type="paragraph" w:styleId="Footer">
    <w:name w:val="footer"/>
    <w:basedOn w:val="Normal"/>
    <w:link w:val="FooterChar"/>
    <w:uiPriority w:val="99"/>
    <w:unhideWhenUsed/>
    <w:rsid w:val="009738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8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lolopez@fi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F6588A-8D05-4612-817B-49F5A2DF1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dre Okeke</dc:creator>
  <cp:keywords/>
  <dc:description/>
  <cp:lastModifiedBy>Cindy Perez</cp:lastModifiedBy>
  <cp:revision>3</cp:revision>
  <dcterms:created xsi:type="dcterms:W3CDTF">2023-04-04T16:24:00Z</dcterms:created>
  <dcterms:modified xsi:type="dcterms:W3CDTF">2023-06-28T16:47:00Z</dcterms:modified>
</cp:coreProperties>
</file>